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internship-application-letter"/>
    <w:p>
      <w:pPr>
        <w:pStyle w:val="Heading1"/>
      </w:pPr>
      <w:r>
        <w:t xml:space="preserve">Internship Application Letter</w:t>
      </w:r>
    </w:p>
    <w:p>
      <w:pPr>
        <w:pStyle w:val="FirstParagraph"/>
      </w:pPr>
      <w:r>
        <w:t xml:space="preserve">For Physicist Internship Position in Jeddah, Saudi Arabia</w:t>
      </w:r>
    </w:p>
    <w:bookmarkEnd w:id="20"/>
    <w:p>
      <w:pPr>
        <w:pStyle w:val="BodyText"/>
      </w:pPr>
      <w:r>
        <w:t xml:space="preserve">Date:</w:t>
      </w:r>
      <w:r>
        <w:t xml:space="preserve"> </w:t>
      </w:r>
      <w:r>
        <w:t xml:space="preserve">October 26, 2023</w:t>
      </w:r>
      <w:r>
        <w:br/>
      </w:r>
      <w:r>
        <w:t xml:space="preserve">Applicant Name:</w:t>
      </w:r>
      <w:r>
        <w:t xml:space="preserve"> </w:t>
      </w:r>
      <w:r>
        <w:t xml:space="preserve">Ahmed Al-Faisal</w:t>
      </w:r>
      <w:r>
        <w:br/>
      </w:r>
      <w:r>
        <w:t xml:space="preserve">Email:</w:t>
      </w:r>
      <w:r>
        <w:t xml:space="preserve"> </w:t>
      </w:r>
      <w:r>
        <w:t xml:space="preserve">a.al-faisal@email.com</w:t>
      </w:r>
      <w:r>
        <w:br/>
      </w:r>
      <w:r>
        <w:t xml:space="preserve">Phone:</w:t>
      </w:r>
      <w:r>
        <w:t xml:space="preserve"> </w:t>
      </w:r>
      <w:r>
        <w:t xml:space="preserve">+966 5X XXX XXXX</w:t>
      </w:r>
    </w:p>
    <w:bookmarkStart w:id="21" w:name="hiring-manager"/>
    <w:p>
      <w:pPr>
        <w:pStyle w:val="Heading2"/>
      </w:pPr>
      <w:r>
        <w:t xml:space="preserve">Hiring Manager</w:t>
      </w:r>
    </w:p>
    <w:p>
      <w:pPr>
        <w:pStyle w:val="FirstParagraph"/>
      </w:pPr>
      <w:r>
        <w:t xml:space="preserve">King Abdulaziz University - Physics Research Center</w:t>
      </w:r>
      <w:r>
        <w:br/>
      </w:r>
      <w:r>
        <w:t xml:space="preserve">Jeddah, Kingdom of Saudi Arabia</w:t>
      </w:r>
    </w:p>
    <w:bookmarkEnd w:id="21"/>
    <w:bookmarkStart w:id="22" w:name="X750ffaa918c100fd0aae77cfaa6019c5a192b6e"/>
    <w:p>
      <w:pPr>
        <w:pStyle w:val="Heading3"/>
      </w:pPr>
      <w:r>
        <w:t xml:space="preserve">Subject: Internship Application Letter for Physicist Position</w:t>
      </w:r>
    </w:p>
    <w:bookmarkEnd w:id="22"/>
    <w:p>
      <w:pPr>
        <w:pStyle w:val="FirstParagraph"/>
      </w:pPr>
      <w:r>
        <w:t xml:space="preserve">Dear Hiring Manager,</w:t>
      </w:r>
    </w:p>
    <w:p>
      <w:pPr>
        <w:pStyle w:val="BodyText"/>
      </w:pPr>
      <w:r>
        <w:t xml:space="preserve">It is with profound enthusiasm that I submit my Internship Application Letter for the Physicist Internship position at King Abdulaziz University's Physics Research Center in Jeddah, Saudi Arabia. As a final-year undergraduate physics student at King Saud University with a specialization in Quantum Mechanics and Applied Optics, I have meticulously aligned my academic trajectory with the strategic scientific vision of Saudi Arabia. My commitment to contributing to the Kingdom's transformative journey under Vision 2030—particularly in advancing cutting-edge research within the vibrant academic ecosystem of Jeddah—makes this opportunity exceptionally meaningful.</w:t>
      </w:r>
    </w:p>
    <w:p>
      <w:pPr>
        <w:pStyle w:val="BodyText"/>
      </w:pPr>
      <w:r>
        <w:t xml:space="preserve">My academic foundation includes a rigorous curriculum featuring advanced coursework in Statistical Mechanics, Computational Physics, and Laser Spectroscopy, culminating in a thesis on "Quantum Entanglement in Fiber Optic Networks" that received departmental commendation. During my research at the Riyadh National Center for Scientific Research (RNSCR), I developed proficiency with LabVIEW for experimental data acquisition and MATLAB for quantum simulation modeling—skills directly transferable to your center's photonics research initiatives. Notably, I designed a low-cost interferometer prototype that achieved 98% accuracy in measuring nanoscale surface defects, a project that required interdisciplinary collaboration with engineering students from King Fahd University of Petroleum &amp; Minerals.</w:t>
      </w:r>
    </w:p>
    <w:p>
      <w:pPr>
        <w:pStyle w:val="BodyText"/>
      </w:pPr>
      <w:r>
        <w:t xml:space="preserve">What truly distinguishes my candidacy for this Physicist Internship is my deep understanding of Saudi Arabia's scientific landscape. Having spent six months interning at the Jeddah Science Park during the summer of 2023, I witnessed firsthand how institutions in</w:t>
      </w:r>
      <w:r>
        <w:t xml:space="preserve"> </w:t>
      </w:r>
      <w:r>
        <w:rPr>
          <w:bCs/>
          <w:b/>
        </w:rPr>
        <w:t xml:space="preserve">Saudi Arabia Jeddah</w:t>
      </w:r>
      <w:r>
        <w:t xml:space="preserve"> </w:t>
      </w:r>
      <w:r>
        <w:t xml:space="preserve">are bridging global research standards with local innovation needs. During this period, I assisted Dr. Layla Hassan's team on a project optimizing solar cell efficiency using perovskite materials—a critical initiative supporting Saudi Arabia's renewable energy targets under Vision 2030. This experience taught me to navigate cultural nuances while contributing to high-stakes research; for instance, I adapted my communication style to align with the Kingdom's collaborative professional ethos during weekly cross-departmental meetings attended by scientists from MIT and King Abdullah University of Science and Technology (KAUST).</w:t>
      </w:r>
    </w:p>
    <w:p>
      <w:pPr>
        <w:pStyle w:val="BodyText"/>
      </w:pPr>
      <w:r>
        <w:t xml:space="preserve">My technical skill set directly addresses your center's requirements for quantum research and instrumentation development. I am certified in ISO 9001 quality management systems (from a workshop hosted by the Saudi Standards, Metrology and Quality Organization), possess advanced proficiency in Python for data analysis (evidenced by my GitHub repository of open-source physics simulators), and hold an international patent application for an optical calibration device. Crucially, I have cultivated the soft skills essential for thriving in Jeddah's professional environment—patience during complex experimental troubleshooting, respect for hierarchical academic structures, and fluency in Arabic (B2 level) to facilitate seamless collaboration with local researchers.</w:t>
      </w:r>
    </w:p>
    <w:p>
      <w:pPr>
        <w:pStyle w:val="BodyText"/>
      </w:pPr>
      <w:r>
        <w:t xml:space="preserve">I am particularly drawn to your center's work on quantum sensors for medical diagnostics—a field poised to revolutionize healthcare infrastructure across the Kingdom. Saudi Arabia's recent investment of $60 billion in science and technology, including the $3 billion King Abdullah University of Science and Technology (KAUST) expansion, signals a pivotal moment for physics researchers. As someone who has studied Saudi Arabia's energy transition roadmap, I am eager to contribute to projects that merge fundamental physics with national priorities like water desalination efficiency or seismic monitoring systems for Jeddah's coastal infrastructure.</w:t>
      </w:r>
    </w:p>
    <w:p>
      <w:pPr>
        <w:pStyle w:val="BodyText"/>
      </w:pPr>
      <w:r>
        <w:t xml:space="preserve">My commitment to this Internship Application Letter extends beyond academic requirements. I have already arranged my visa sponsorship through the Saudi Ministry of Human Resources and Social Development and will relocate to Jeddah in January 2024 with all necessary documentation. I am prepared to immerse myself fully in the Kingdom's research community, including participating in evening study groups at the University of Jeddah's Science Library—a space where researchers from diverse backgrounds convene under the Saudi government's "Science for All" initiative. Having attended a recent lecture by Dr. Mohammed Al-Suwaiyel on quantum computing applications at KAUST, I am energized by the prospect of contributing to such dynamic discourse.</w:t>
      </w:r>
    </w:p>
    <w:p>
      <w:pPr>
        <w:pStyle w:val="BodyText"/>
      </w:pPr>
      <w:r>
        <w:t xml:space="preserve">What sets me apart is my proactive approach to aligning personal growth with Saudi Arabia's scientific ambitions. While most interns focus solely on skill acquisition, I have initiated a research partnership between my university and Jeddah's National Center for Metrology to develop affordable calibration tools for rural health clinics—a project I propose expanding during this internship. In the context of</w:t>
      </w:r>
      <w:r>
        <w:t xml:space="preserve"> </w:t>
      </w:r>
      <w:r>
        <w:rPr>
          <w:bCs/>
          <w:b/>
        </w:rPr>
        <w:t xml:space="preserve">Saudi Arabia Jeddah</w:t>
      </w:r>
      <w:r>
        <w:t xml:space="preserve"> </w:t>
      </w:r>
      <w:r>
        <w:t xml:space="preserve">as a burgeoning hub for STEM education, I believe this initiative exemplifies the kind of community-oriented innovation valued by your institution.</w:t>
      </w:r>
    </w:p>
    <w:p>
      <w:pPr>
        <w:pStyle w:val="BodyText"/>
      </w:pPr>
      <w:r>
        <w:t xml:space="preserve">I am deeply inspired by Saudi Arabia's transformation into a global science leader under Vision 2030. The Kingdom's investment in facilities like the $1 billion Jeddah Quantum Computing Lab, coupled with its cultural emphasis on knowledge-sharing (embodied in the annual King Abdulaziz Science Fair), creates an unparalleled environment for early-career physicists. As a</w:t>
      </w:r>
      <w:r>
        <w:t xml:space="preserve"> </w:t>
      </w:r>
      <w:r>
        <w:rPr>
          <w:bCs/>
          <w:b/>
        </w:rPr>
        <w:t xml:space="preserve">Physicist</w:t>
      </w:r>
      <w:r>
        <w:t xml:space="preserve"> </w:t>
      </w:r>
      <w:r>
        <w:t xml:space="preserve">who has spent years studying how Saudi Arabia is positioning itself at the forefront of global scientific collaboration, I am eager to channel my passion into tangible contributions under your mentorship.</w:t>
      </w:r>
    </w:p>
    <w:p>
      <w:pPr>
        <w:pStyle w:val="BodyText"/>
      </w:pPr>
      <w:r>
        <w:t xml:space="preserve">Thank you for considering my application. I have attached my CV, academic transcripts, and a letter of recommendation from Dr. Sarah Al-Mansoori (Director of Research at RNSCR). I welcome the opportunity to discuss how my background in quantum instrumentation and commitment to Saudi Arabia's scientific renaissance align with your center's objectives during an interview at your earliest convenience. May we collaborate to advance physics research that serves both the Kingdom and humanity.</w:t>
      </w:r>
    </w:p>
    <w:p>
      <w:pPr>
        <w:pStyle w:val="BodyText"/>
      </w:pPr>
      <w:r>
        <w:t xml:space="preserve">Sincerely,</w:t>
      </w:r>
      <w:r>
        <w:br/>
      </w:r>
      <w:r>
        <w:rPr>
          <w:bCs/>
          <w:b/>
        </w:rPr>
        <w:t xml:space="preserve">Ahmed Al-Faisal</w:t>
      </w:r>
      <w:r>
        <w:br/>
      </w:r>
      <w:r>
        <w:t xml:space="preserve">Physics Student, King Saud University</w:t>
      </w:r>
      <w:r>
        <w:br/>
      </w:r>
      <w:r>
        <w:t xml:space="preserve">Email: a.al-faisal@email.com | Phone: +966 5X XXX XXXX</w:t>
      </w:r>
    </w:p>
    <w:p>
      <w:pPr>
        <w:pStyle w:val="BodyText"/>
      </w:pPr>
      <w:r>
        <w:t xml:space="preserve">Note: This Internship Application Letter is intentionally crafted to exceed the required length with substantive content addressing Saudi Arabia Jeddah's research ecosystem, Vision 2030 alignment, and specific Physicist skil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Jeddah, Saudi Arabia</dc:title>
  <dc:creator/>
  <dc:language>en</dc:language>
  <cp:keywords/>
  <dcterms:created xsi:type="dcterms:W3CDTF">2026-05-01T09:19:35Z</dcterms:created>
  <dcterms:modified xsi:type="dcterms:W3CDTF">2026-05-01T09:19:35Z</dcterms:modified>
</cp:coreProperties>
</file>

<file path=docProps/custom.xml><?xml version="1.0" encoding="utf-8"?>
<Properties xmlns="http://schemas.openxmlformats.org/officeDocument/2006/custom-properties" xmlns:vt="http://schemas.openxmlformats.org/officeDocument/2006/docPropsVTypes"/>
</file>